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ระบบ)งานแถลงข่าวเปิดตัวโครงการ</w:t>
      </w:r>
      <w:r>
        <w:t xml:space="preserve"> </w:t>
      </w:r>
      <w:r>
        <w:t xml:space="preserve">การขยายผลเครือข่ายอุดมศึกษา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ได้ให้เกียรติกล่าวบนเวทีในวันนี้นะคแล้วก็ขอให้ท่านอยู่บนเวทีสักครู่หนึ่งนะครับ เดี๋ยวในโอกาสนี้ครับ ขอเชิฐท่าน รศ.มหาวิทยาลัยเทคโนโลยีพระจอมเกล้าธนบุรี ขึ้นมามอบของที่ระลึกให้กับท่านประธานในพิธีครับ ครับ และในโอกาสนี้ ขอเรียนเชินายอนุกูล ปีดแก้วนะครับ ท่านปลัดกระทรวงการพัฒนาสังคมและความมั่นคงของมนุษย์มอบของด้วยนะครับ ขอเชิญครับ แล้วก็เชิญท่านขึ้นมา หรือว่าประธานอยู่บนเวที ใช่ รับของจากอธิการแล้ว แล้วคือเขาอยู่บนเวที ผมไม่แน่ใจ // คิวของท่านรัฐมนตรี… // โอเคครับ ได้ครับ ได้ครับ ได้ครับ ได้ครับ ขอบคุณครับ นะคะ อันนี้คือรัฐมนตรีต้องเชิญก่อนหรือเปล่าคะ บนเวที ให้ท่านเชิญมาอีกฝั่งหนึ่งก่อน ให้ท่านอยู่อีกฝั่งก่อน เพราะว่า แล้ว 3 คนนี้จะต้องเข้าเตรียมต้องไปรับ 4-5 คน โอเค ก็ไม่มีใครลงจากเวที มอบของเสร็จทีเดียวก็ถ่ายรูปรวม โอเคครับ ขอบคุณครับ ครับ ลำดับถัดไปครับ ขอเรียนเชิญนายกัณพงศ์ รังสีสว่าง ครับ อธิบดีกรมส่งเสริมและพัฒนาคุณภาพชีวิตคนพิการ อีกท่านหนึ่งครับ อ๋อ ขออภัยครับ อ่านผิดครับ อธิบดี ท่านอธิบดีกรมส่งเสริมและพัฒนาคุณภาพชีวิตคนพิการและพัฒนาคุณภาพชีวิตคนพิการครับ ได้ครับ ได้ ได้ครับ ได้ครับ ทาง มจธ. ขอมอบของที่ระลึก เครือข่ายอุดมศึกษาทั้ง 5 แห่ง ที่ได้ให้เกียรติเข้าร่วมในครั้งนี้ค่ะ เรียนเชิญ นายวราวุธ ศิลปอาชา รัฐมนตรีว่าการกระทรวงการพัฒนาสังคมและความมั่นคงของมนุษย์ และท่านอนุกูล ปีดแก้ว นายกันตพงศ์ รังษีสว่างอธิบดีกรมส่งเสริมและพัฒนาคุณภาพชีวิตคนพิการ ร่วมมอบของที่ระลึกด้วยค่ะ เชิญค่ะ และขอเรียนเชิญผู้แทนสถาบันรับของที่ระลึกค่ะ รศ.น.สพ. ดร.ชูชาติ กมลเลิศ ผู้อำนวยการสำนักบริการวิชาการมหาวิทยาลัยขอนแก่นค่ะ // ครับ โอเคครับ โทษทีพี่ ลำดับถัดไปค่ะ ผศ. ดร.ชัยณรงค์ เหลืองวิลัย ผู้ช่วยอธิการบดี มหาวิทยาลัยเชียงใหม่ ขอเรียนเชิญค่ะ ลำดับถัดไปค่ะผศ. ดร.นิเวศน์ อรุณเบิกฟ้า ผู้อำนวยการสำนักพัฒนาทรัพยากรมนุษย์และพันธกิจสังคม มหาวิทยาลัยสงขลานครินทร์ // ครับ ลำดับที่ 4 ครับ ดร.วรานี เวสสุนทรเทพ ท่านรองอธิการบดีฝ่ายวิทยาเขตสุพรรณบุรี มหาวิทยาลัยสวนดุสิต วิทยาเขตสุพรรณบุรี ขอเชิญครับ และท่านที่ 5 นะครับ ท่านรองศาสตราจารย์ ดร.จรสวรรณ โกยวานิช ท่านผู้อำนวยการ ขออภัยครับ ท่านผู้อำนวยการสำนักการเรียนรู้ตลอดชีวิต สถาบันเทคโนโลยีพระจอมเกล้าเจ้าคุณทหารลาดกระบังครับ ครับ แล้วขอให้ทุก ๆ ท่านบนเวที เรียนเชิญท่านภาพหมู่เป็นที่ระลึกเลยครับ เก็บภาพร่วมกันครับ พี่เมย์ครับ เป็นภาพหมู่นะครับ เป็นภาพหมู่รวมบรรยากาศของวันนี้ครับ ครับ ขอเชิญค่ะ ผู้แทนคนพิการและเครือข่ายด้วยค่ะ ใช้เลาสักเล็กน้อยนะคะ // ครับ ถือว่าค่อย ๆ ค่อย ๆ ไม่ต้องเร่งรีบเท่าไร สบาย ๆ ครับ กิจกรรม บรรยากาศในงานของเราวันนี้นะครับ ก็เข้าแถวด้านล่างเวทีนะครับ เพื่อน ๆ พี่คนพิการนะครับ // ค่ะแล้วก็ในลำดับนี้นะคะ เรียนเชิญนะคะ นางสาวสนธยา บุณยภูษิต ผู้ตรวจราชการกระทรวงการพัฒนาสังคมและความมั่นคงของมนุษย์ ผู้อำนวยการกอง กองทุนส่งเสริมและพัฒนาคุณภาพชีวิตคนพิการ // ครับ ผู้บริหารจากคณะกรรมการส่งเสริม มหาวิทยาลัยเทคโนโลยีพระจอมเกล้าธนบุรี ผู้ช่วยอธิการบดีฝ่ายส่งเสริมการเรียนรู้ตลอดชีวิต มจธ. และหัวหน้าโครงการขยายผลเครือข่ายอุดมศึกษา เรียนเชิญ ท่านผู้บริหาร มจธ. ครับ ขึ้นถ่ายรูป Set ที่ 2 ได้เลยครับ นี่ครับ ระหว่างนี้กำลังจัดแถวอยู่ครับพี่เมย์ เพื่อดูความเรียบร้อยนะครับ เดี๋ยวถ้าเห็นตามความเหมาะสมแล้ว พี่ช่างภาพสามารถให้สัญญาณถ่ายได้เลย เดี๋ยวเราจะถ่ายเซ็ตที่ 3 กันต่อนะครับ อันนีเป็นเซ็ตที่ 2 นะครับ เซ็ตที่ 2 ครับ // ทุกภาคแล้วนะคะ // ครับผม เรียกว่าเป็นการแสดงความยินดีร่วมกันนะครับ ครั้งที่นะคะ เราก็ได้รับการสนับสุนนจากกองทุนส่งเสริมและพัฒนาคุณภาพชีวิตคนพิการ // ครับผม // ในโครงการของเราค่ะ เพื่อขยายโอกาส ไปถึงเพื่อนพี่น้องคนพิการ ไม่มีผู้สนับสนุน เราก็ เรียกได้ว่าเราอาจจะขาดโอกาสในหลาย ๆ ด้าน แต่เราได้รับการสนับสนุนเป็นอย่างดีจากทุก ๆ ทา่านที่มาเข้าร่วมในวันนี้ ต้องขอขอบคุณทุกท่านจริง ๆ นะครับ โอเค ถือว่าเซ็ตที่ 2 เรียบร้อยนะครับ พี่ช่างภาพโอเคครับผม เดี๋ยวถัดไปจะเป็นเซตที่ 3 ครับพี่เมย์ ครับผม // เซตที่ 3 นะคะ ขอให้ทุกท่านบนเวทียังอยู่นะคะ // ครับ เราจะเอาคนเข้าไปเติม ให้เป็นภาพที่ยิ่งใหญ่นะครับ ประธานสภาอุตสาหกรรมแห่งประเทศไทย ประธานสภาหอการค้าแห่งประเทศไทย ผู้บริหารมหาวิทยาลัยเครือข่าย นายกสมาคมคนพิการแห่งประเทศไทย และผู้บริหารจากหน่วยงานภาครัฐและเอกชน ขอเรียนเชิญบนเวทีค่ะ // ครับ มีตรงไหนว่างตามสมควรนะครับ เดี๋ยวให้พี่ ๆ ช่างภาพ จัดนัดแนะได้เลย ใครอยู่ตรงไหน ในประวัติศาสตร์ในครั้งนี้กัน ผมเรียกว่าเป็นภาพครั้งประวัติศาสตร์เลยนะครับ เพราะว่าไม่มีครั้งไหนที่มีคนมารวมกันขนาดนี้ ทำเพื่อคนพิการ… ครับ ขอบคุณครับ ถ่ายภาพเรียบร้อยแล้ว ต้องขอบพระคุณท่านประธานที่ได้ให้เกียรติมาเก็บภาพประวัติศาสตร์ร่วมกันนะครับ โอเคครับ ในลำดับถัดไปครับ ขอเรียนเชิญท่านรัฐมนตรีให้สัมภาษณ์กับสื่อมวลชนและคณะทำงานของ และคณะทำงานท่านประธานเยี่ยมชมบูธ และนิทรรศการนะครับ เพราะข้างนอกเรามีบูธครับพี่เมย์ มีบูธด้านนอกนะครับ ก็เดี๋ยวขอเชิญท่ทานประธานเยี่ยมชมบูธ ให้ได้เห็นสิ่งต่าง ๆ ที่ผ่านมาเรามีกิจกรรมอะไรไปแล้วบ้างนะครับ // ทางมหาวิทยาลัย ครับ // มหาวิทยาลัยเครือข่ายของเรามาร่วมโชว์ สื่อที่จะเกิดขึ้นในโครงการ เดี๋ยวเชิญทุก ๆ ท่าน ก็เดี๋ยวขอเรียนเชิญท่าน… เยี่ยมชมบูธค่ะ แล้วก็สามารถเยี่ยมชมบูธหลักสูตรต่าง ๆ ที่แต่ละมหาวิทยาลัย มาร่วมโชว์ในวันนี้ค่ะ ครับ ซึ่งในแต่ละบูธ ก็จะมีหลาย ๆ อย่าง ก็จะมี อย่างเช่น ทางมหาวิทยาลัยขอนแก่นครับ อบรมพัฒนาศักยภาพคนพิการครับ การอบรม ฝึกอาชีพประกิษฐ์ดอกไม้แห้งและดอกไม้จันทร์ครับ มาในบูธพัฒนาคน สร้างงาน สร้างอาชีพอิสระ ครับ สถาบันที่ 3 มหาวิทยาลัยสงขลานครินทร์นะครับ มาในบูธเจ้าหน้าที่ประจำสำนักงานนะครับ มหาวิทยาลัยสวนดุสิต วิทยาเขตสุพรรณบุรี มาในบูธงานประดิษฐ์ดอกไม้แห้งและดอกไม้จันทน์ สถาบันที่ 5 สถาบันเทคโนโลยีพระจอมเกล้าเจ้าคุณทหารลาดกระบัง นะครับ มาในบูธ DEP Masterclas การประดิษฐ์สื่อดิจิทัลเพื่อคนพิการนะครับ และสถาบันที่ 6 สถาบันเจ้าภาพนะครับ สถาบันเทคโนโลยีมหาวิทยาลัยเทคโนโลยีพระจอมเกล้าธนบุรี การพักรับประทานอาหารว่าง แล้วก็ Relax ตามสบายนะครับ พร้อมเดินชมบูธได้ตามอิสระของท่านนะครับ และใน 11.15 น. เราจะกลับมารับฟังการเสวนาพี่เมย์ฮะ มาเป็นการเสวนา ครับผม ครับ // ในหลักสูตร เพิ่มศักยภาพคนพิการอุดมศึกษา // ครับผม ก็มาติดตามรับฟังกัน เวลา 11.15 น. นะครับ โอเค เชิญทุก ๆ ท่าน Relax ตามสบาย ตามอัธยาศัย และเดี๋ยวเรากลับมาพบกันอีกครั้งหนึเวลา 11.15 น. ครับ เชิญทุกท่านตามสบายครับ ครับ ตอนนี้ 11.15 น. แล้วนะครับพี่เมย์ฮะ เวลาผ่านไปรวดเร็ว ครับผม กลับมาพร้อมหน้าพร้อมตา หลังจากที่พักรับประทานอาหารว่าง แล้วก็รับชมบูธเราก็มีมากมายครับพี่เมย์ ตามที่ท่านผู้ชมทุกท่านรับชมรับทราบกันไปนะครับ มีทัั้ง 6 สถาบันเลย เชื่อว่าหลาย ๆ ท่านได้ไปเดินดูแล้วนะครับ ตอนนี้ที่เราจะเข้าสู่การเสวนานะครับ กลับเข้าสู่งานแถลงข่าวเปิดตัวโครงการการขยายผลเครือข่ายอุดมศึกษาเพื่อการพัฒนาศักยภาพคนพิการเพื่อการประกอบอาชีพ ผ่านโมเดลการฝึกอบรม-ฝึกงานคนพิการ มจธ. ครับ ซึ่งในช่วงนี้ขอนำทุก ๆ ท่านเลย เข้าสู่การเสวนาเปิดแผนและหลักสูตรเพิ่มศักยภาพคนพิการ ของสถาบันอุดมศึกษาไทย นะครับ ซึ่งเราได้รับเกียรติจากผู้อุดมเครือข่าย ทั้งสถาบันรวมสถานศึกษาทั้ง 6 ท่าน รศ.น.สพ. ดร.ชูชาติ กมลเลิศ ครับ วิชาการจากมหาวิทยาลัยขอนแก่นครับ ท่านที่ 2 ครับ ผศ.ดร.ชัยณรงค์ เหลืองวิลัย ท่านที่ 3 ครับ ผู้ช่วยศาสตราจารย์ ดร.นิเวศน์ อรุณเบิกฟ้า ครับ ผู้ช่วย ขออภัยครับ ผู้ช่วยอธิการบด และพันธกิจสังคม ดร.วรานี เวสสุนทรเทพ รองอธิการบดีฝ่ายวิทยาเขตสุพรรณบุรี จากมหาวิทยาลัยสวนดุสิต วิทยาเขตสุพรรณบุรีครับ ท่านที่ 5 ครับ ท่านรศ. ดร.จรสวรรณ โกยวานิช ท่านผู้อํานวยการสํานักการเรียนรู้ตลอดชีวิต จากสถาบันเทคโนโลยีพระจอมเกล้าเจ้าคุณทหารลาดกระบังครับ ดร.อรกัญญาณี เลี้ยงอิสสระ ผู้ช่วยอธิบดีกองอ// ค่ะ และผู้เสวนาวันนี้นะคะ มหาวิทยาลัยเทคโนโลยีพระจอมเกล้าธนบุรีค่ะ // ครับ ซึ่งตอนนี้ทุก ๆ ท่านขึ้นบนเวทีครบแล้วครับ เดี๋ยวเราพักสักแป๊บหนึ่งไหมครับ เดี๋ยวมอบไมโครโฟน ให้ท่านพิธีกรคนเก่งของเรา ก็เป็นอาจารย์ของเราแต่ในโอกาสนี้ ขอเรียนเชิญ ดร.กุลธิดา ธรรมวิภัชน์ เรียนเชิญรับไมโครโฟนดำเนินรายการต่อจากเราเลยครับ เชิญครับ จบเสวนานะครับ ครับผมขอขอบคุณนะครับ โอเค ขอบคุณเครือข่ายทั้ง 6 สถาบันเป็นอย่างสูงนะครับ // ขอเรียนเชิญท่านอธิการบดีค่ะ มอบของที่ระลึกให้แก่แขกผู้มีเกียรติเราในวันนี้ค่ะ // ครับ โอเค มอบของที่ระลึกนะครับ จากเนื้อหาที่เราได้ฟังในวันนี้เป็นอย่างไรบ้างครับพี่เมย์ // หลักสูตรนี่สุดยอดมาก ๆ เลยค่ะ เป็นโอกาสของพี่น้องคนพิการ โดยคนพิการพอได้ฟังอย่างนี้ // พอได้เห็นถึงวิสัยทัศน์ในการพัฒนาแต่ละท่านนะครับ แล้วก็แนวทางที่จะทำให้ในโครงการนี้เติบโตไปอีกในระดับหนึ่ง ต้องขอขอบคุณทุก ๆ ท่านจริง ๆ ขอขอบพระคุณทุก ๆ ท่านเป็นอย่างสูงที่ได้มาครับผม และตอนนี้เข้าสู่ช่วงสุดท้ายนะครับ ช่วงสุดท้ายของในช่วงเช้าวันนี้ ในนามของมหาวิทยาลัยพรจอเต้องขอขอบพระคุณนะครับ กระทรวงกรมส่งเสริมและพัฒนาคุณภาพชีวิตคนพิการครับ กองทุนส่งเสริมและพัฒนาคุณภาพชีวิตคนพิการ มหาวิทยาลัยขอนแก่น มหาวิทยาลัยเชียงใหม่ มหาวิทยาลัยสงขลานครินทร์ สถาบันเทคโนโลยีพระจอมเกล้าเจ้าคุณทหารลาดกระบัง คณะทำงานของทุกภาคส่วนของ มจท. นะครับ ตลอดจนพี่ ๆ สื่อมวลชน แขกผู้มีเกียรติทุก ๆนะครับ ที่ได้สละมาเข้าร่วมโครงการของเราในวันนี้ครับ //ก่อนจากกันค่ะ ในวันนี้ ขอบคุณทีมงานด้วยนะคะ // ครับผม ต้องขอขอบคุณทุกท่านนะคะ หวังเป็นอย่างยิ่งว่า ทุกท่านจะได้รับสิ่งดี ๆ ในการเข้าร่วมงานในวันนี้ และเราทุกคนจะร่วมกันสร้างโอกาสที่เท่าเทียมของคนพิการ ในตลาดแรงงานสร้างสรรค์สังคม ให้เป็นสังคมที่น่าอยู่สำหรับทุกคนต่อไปคขอให้ทุกท่านเดินทางโดยสวัสดิภาพ เรา 2 คน ก็กล่าวคำว่า</w:t>
      </w:r>
      <w:r>
        <w:t xml:space="preserve"> </w:t>
      </w:r>
      <w:r>
        <w:t xml:space="preserve">“</w:t>
      </w:r>
      <w:r>
        <w:t xml:space="preserve">ขอบคุณ</w:t>
      </w:r>
      <w:r>
        <w:t xml:space="preserve">”</w:t>
      </w:r>
      <w:r>
        <w:t xml:space="preserve"> </w:t>
      </w:r>
      <w:r>
        <w:t xml:space="preserve">// สวัสดีครับ โอเคครับผม น้องพูห์ตัวเบ่อเร่อนะครับ เห็น ๆ ลูก ๆ คุณอยู่บนเวที ที่คุณกำลังหัวเราะอยู่ตอนนี้ // นะครับ นะครับ ฆ ระฆัง ม ม้า // 87365 ค่ะ ไม่ทราบว่าเป็นรถของทีมงาน มจธ. หรือทีมงานไหนไหมคะ // ขออนุญาตฆม 7365 นะครับ ฆม 7365 รุ่นไหน แต่ว่าเลขทะเบียนใครตรงนี้นะครับ เลื่อนรถใช่ไหมครับพี่ นะครับ เลื่อนรถนิดหนึ่งนะฮ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ระบบ)งานแถลงข่าวเปิดตัวโครงการ การขยายผลเครือข่ายอุดมศึกษา 2</dc:title>
  <dc:creator/>
  <cp:keywords/>
  <dcterms:created xsi:type="dcterms:W3CDTF">2024-05-08T11:22:26Z</dcterms:created>
  <dcterms:modified xsi:type="dcterms:W3CDTF">2024-05-08T11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พฤษภาคม 2567 เวลา 13.00 น.</vt:lpwstr>
  </property>
  <property fmtid="{D5CDD505-2E9C-101B-9397-08002B2CF9AE}" pid="3" name="subtitle">
    <vt:lpwstr/>
  </property>
</Properties>
</file>